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General</w:t>
      </w:r>
      <w:r>
        <w:t xml:space="preserve"> </w:t>
      </w:r>
      <w:r>
        <w:t xml:space="preserve">Practitioner</w:t>
      </w:r>
      <w:r>
        <w:t xml:space="preserve"> </w:t>
      </w:r>
      <w:r>
        <w:t xml:space="preserve">Training</w:t>
      </w:r>
      <w:r>
        <w:t xml:space="preserve"> </w:t>
      </w:r>
      <w:r>
        <w:t xml:space="preserve">-</w:t>
      </w:r>
      <w:r>
        <w:t xml:space="preserve"> </w:t>
      </w:r>
      <w:r>
        <w:t xml:space="preserve">London,</w:t>
      </w:r>
      <w:r>
        <w:t xml:space="preserve"> </w:t>
      </w:r>
      <w:r>
        <w:t xml:space="preserve">UK</w:t>
      </w:r>
    </w:p>
    <w:bookmarkStart w:id="20" w:name="X40a4ebbca6ba2edffc6a12a0f845580ae623910"/>
    <w:p>
      <w:pPr>
        <w:pStyle w:val="Heading1"/>
      </w:pPr>
      <w:r>
        <w:t xml:space="preserve">Internship Application Letter: General Practitioner Training Programme (Foundation Year 2)</w:t>
      </w:r>
    </w:p>
    <w:p>
      <w:pPr>
        <w:pStyle w:val="FirstParagraph"/>
      </w:pPr>
      <w:r>
        <w:rPr>
          <w:bCs/>
          <w:b/>
        </w:rPr>
        <w:t xml:space="preserve">Date:</w:t>
      </w:r>
      <w:r>
        <w:t xml:space="preserve"> </w:t>
      </w:r>
      <w:r>
        <w:t xml:space="preserve">October 26, 2023</w:t>
      </w:r>
      <w:r>
        <w:br/>
      </w:r>
      <w:r>
        <w:rPr>
          <w:bCs/>
          <w:b/>
        </w:rPr>
        <w:t xml:space="preserve">To the Recruitment Team,</w:t>
      </w:r>
      <w:r>
        <w:br/>
      </w:r>
      <w:r>
        <w:t xml:space="preserve">NHS London Recruitment Centre,</w:t>
      </w:r>
      <w:r>
        <w:br/>
      </w:r>
      <w:r>
        <w:t xml:space="preserve">London, United Kingdom</w:t>
      </w:r>
    </w:p>
    <w:p>
      <w:pPr>
        <w:pStyle w:val="BodyText"/>
      </w:pPr>
      <w:r>
        <w:rPr>
          <w:bCs/>
          <w:b/>
        </w:rPr>
        <w:t xml:space="preserve">Subject: Application for General Practitioner Training Programme (Foundation Year 2) within the United Kingdom's National Health Service</w:t>
      </w:r>
    </w:p>
    <w:p>
      <w:pPr>
        <w:pStyle w:val="BodyText"/>
      </w:pPr>
      <w:r>
        <w:t xml:space="preserve">Dear Hiring Committee,</w:t>
      </w:r>
      <w:r>
        <w:t xml:space="preserve"> </w:t>
      </w:r>
      <w:r>
        <w:t xml:space="preserve">It is with profound enthusiasm and a deep commitment to community healthcare that I submit my application for the General Practitioner Training Programme, specifically targeting Foundation Year 2 (FY2) placements within London, United Kingdom. While I understand the term "Internship" may be commonly used internationally, I am writing as a fully registered Medical Doctor (GMC Number: [Your GMC Number]) seeking to progress into structured General Practice training within the NHS framework. This application letter meticulously addresses my qualifications, clinical experience, and unwavering dedication to serving London's diverse population as part of the UK's cornerstone healthcare service.</w:t>
      </w:r>
      <w:r>
        <w:t xml:space="preserve"> </w:t>
      </w:r>
      <w:r>
        <w:t xml:space="preserve">Having successfully completed my undergraduate medical degree (MBBS/MBChB) at [Your University, e.g., University College London Medical School] with honours and fulfilled the mandatory Foundation Year 1 (FY1) placement within a busy NHS Trust in Greater London [Specify Hospital/Trust, e.g., University College Hospital], I am now prepared to advance my clinical skills within the vital field of General Practice. My FY1 experience immersed me in the high-pressure environment of acute hospital medicine across Accident &amp; Emergency, Internal Medicine, and General Surgery. However, it was during my rotations in primary care settings – particularly a 4-week placement at a bustling inner-London GP practice in Camden – that I discovered my true calling: the holistic, longitudinal care provided by General Practitioners (GPs). Witnessing GPs build trust with patients over years, manage complex comorbidities within the community context, and act as central navigators within the intricate UK healthcare system cemented my ambition to train as a Doctor General Practitioner.</w:t>
      </w:r>
      <w:r>
        <w:t xml:space="preserve"> </w:t>
      </w:r>
      <w:r>
        <w:t xml:space="preserve">I am acutely aware that securing a position within the United Kingdom's National Health Service requires not only clinical competence but also cultural alignment with NHS values: equity, excellence, innovation, and compassion. My approach throughout my medical training has been firmly grounded in these principles. During my FY1 at [Hospital Name], I actively participated in quality improvement projects aimed at reducing appointment wait times for vulnerable patient groups – a direct reflection of the NHS Long Term Plan's focus on accessible care. Furthermore, I developed strong communication skills through volunteering with [Local London Charity, e.g., St John's Hospice Outreach] and by liaising effectively with multidisciplinary teams (MDTs) in complex cases involving mental health support and social care integration – essential competencies for a Doctor General Practitioner navigating the challenges of modern primary care in London.</w:t>
      </w:r>
      <w:r>
        <w:t xml:space="preserve"> </w:t>
      </w:r>
      <w:r>
        <w:t xml:space="preserve">The dynamic environment of London presents unique opportunities and challenges perfectly suited to developing my GP skills. Serving populations across boroughs like Tower Hamlets, Newham, or Croydon exposes practitioners to rich cultural diversity and complex social determinants of health. I am eager to learn within this vibrant setting, contributing my proactive attitude towards managing common conditions (like hypertension control in multicultural communities), acute presentations within the surgery environment, and effective referral pathways for secondary care. My clinical skills are robust: I am proficient in conducting thorough history-taking and examinations across all age groups, interpreting diagnostic tests (including basic point-of-care ultrasound), prescribing safely within UK guidelines, and managing chronic disease protocols (e.g., NICE guidelines for diabetes, COPD). Crucially, I hold a valid UK driving licence and am fully compliant with all GMC requirements for independent practice within the NHS.</w:t>
      </w:r>
      <w:r>
        <w:t xml:space="preserve"> </w:t>
      </w:r>
      <w:r>
        <w:t xml:space="preserve">This application is not merely a step in my career; it is a deliberate commitment to becoming an integral part of London’s primary care infrastructure. I have carefully researched specific training programmes offered by GP Practices across London, such as those affiliated with [Mention Specific Local Medical Education Provider, e.g., UCL Part 1 GP Training Scheme or Barts and The London NHS Trust] which emphasise patient-centred care and robust teaching structures. I am particularly drawn to the emphasis these programmes place on managing healthcare disparities prevalent in urban settings – a critical area requiring skilled General Practitioners within the United Kingdom. My experience working with interpreters in high-volume clinics, understanding culturally sensitive approaches to care (e.g., for South Asian, Caribbean, or Eastern European communities), and engaging with local health initiatives directly aligns with the needs of London's communities.</w:t>
      </w:r>
      <w:r>
        <w:t xml:space="preserve"> </w:t>
      </w:r>
      <w:r>
        <w:t xml:space="preserve">I understand that the role of a Doctor General Practitioner is not confined to clinical duties; it encompasses leadership within community networks and advocacy for patient wellbeing. My involvement in [Mention relevant experience: e.g., a student-led health awareness campaign on diabetes prevention targeting local schools in Hackney] demonstrates this broader perspective. I am keen to contribute actively to the future development of GP services within London, whether through supporting practice innovation or participating in local health improvement programmes.</w:t>
      </w:r>
      <w:r>
        <w:t xml:space="preserve"> </w:t>
      </w:r>
      <w:r>
        <w:t xml:space="preserve">Thank you for considering my application for the General Practitioner Training Programme within the United Kingdom's National Health Service, specifically within London. My dedication to patient care, proven adaptability in high-stress NHS environments, and genuine passion for community-based medicine position me as a strong candidate ready to contribute meaningfully during my FY2 placement. I am enthusiastic about the prospect of training under experienced GPs within London’s exceptional primary care landscape and am confident I can swiftly integrate into your team to provide safe, compassionate, and effective care.</w:t>
      </w:r>
      <w:r>
        <w:t xml:space="preserve"> </w:t>
      </w:r>
      <w:r>
        <w:t xml:space="preserve">My CV, supporting documents including references from [Mention Supervisor Name/Title] at [Hospital/Practice], and GMC registration details are enclosed for your review. I welcome the opportunity to discuss my application further in an interview at your earliest convenience.</w:t>
      </w:r>
      <w:r>
        <w:t xml:space="preserve"> </w:t>
      </w:r>
      <w:r>
        <w:t xml:space="preserve">With sincere regards,</w:t>
      </w:r>
    </w:p>
    <w:p>
      <w:pPr>
        <w:pStyle w:val="BodyText"/>
      </w:pPr>
      <w:r>
        <w:rPr>
          <w:bCs/>
          <w:b/>
        </w:rPr>
        <w:t xml:space="preserve">[Your Full Name]</w:t>
      </w:r>
      <w:r>
        <w:br/>
      </w:r>
      <w:r>
        <w:t xml:space="preserve">GMC Number: [Your GMC Number]</w:t>
      </w:r>
      <w:r>
        <w:br/>
      </w:r>
      <w:r>
        <w:t xml:space="preserve">Email: [Your Email Address]</w:t>
      </w:r>
      <w:r>
        <w:br/>
      </w:r>
      <w:r>
        <w:t xml:space="preserve">Phone: [Your UK Phone Number]</w:t>
      </w:r>
      <w:r>
        <w:br/>
      </w:r>
      <w:r>
        <w:t xml:space="preserve">Address: [Your London Postcode, e.g., N1 9PF]</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General Practitioner Training - London, UK</dc:title>
  <dc:creator/>
  <dc:language>en</dc:language>
  <cp:keywords/>
  <dcterms:created xsi:type="dcterms:W3CDTF">2026-07-23T09:20:14Z</dcterms:created>
  <dcterms:modified xsi:type="dcterms:W3CDTF">2026-07-23T09:20:14Z</dcterms:modified>
</cp:coreProperties>
</file>

<file path=docProps/custom.xml><?xml version="1.0" encoding="utf-8"?>
<Properties xmlns="http://schemas.openxmlformats.org/officeDocument/2006/custom-properties" xmlns:vt="http://schemas.openxmlformats.org/officeDocument/2006/docPropsVTypes"/>
</file>